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FA70FA" w14:textId="7C38CE44" w:rsidR="00B050DA" w:rsidRPr="00223D3F" w:rsidRDefault="00B050DA" w:rsidP="008F7C6D">
      <w:pPr>
        <w:jc w:val="center"/>
        <w:rPr>
          <w:rFonts w:ascii="Century Gothic" w:hAnsi="Century Gothic"/>
          <w:b/>
          <w:sz w:val="22"/>
          <w:szCs w:val="22"/>
        </w:rPr>
      </w:pPr>
      <w:r w:rsidRPr="00223D3F">
        <w:rPr>
          <w:rFonts w:ascii="Century Gothic" w:hAnsi="Century Gothic"/>
          <w:b/>
          <w:sz w:val="22"/>
          <w:szCs w:val="22"/>
        </w:rPr>
        <w:t>SCHEDULE OF OUTPUTS/TRANCHE RELEASE</w:t>
      </w:r>
    </w:p>
    <w:p w14:paraId="28CD054E" w14:textId="77777777" w:rsidR="00B050DA" w:rsidRPr="00223D3F" w:rsidRDefault="00B050DA" w:rsidP="008F7C6D">
      <w:pPr>
        <w:jc w:val="center"/>
        <w:rPr>
          <w:rFonts w:ascii="Century Gothic" w:hAnsi="Century Gothic"/>
          <w:sz w:val="22"/>
          <w:szCs w:val="22"/>
          <w:lang w:val="id-ID"/>
        </w:rPr>
      </w:pPr>
      <w:r w:rsidRPr="00223D3F">
        <w:rPr>
          <w:rFonts w:ascii="Century Gothic" w:hAnsi="Century Gothic"/>
          <w:sz w:val="22"/>
          <w:szCs w:val="22"/>
          <w:lang w:val="id-ID"/>
        </w:rPr>
        <w:t>FORM 3</w:t>
      </w:r>
    </w:p>
    <w:p w14:paraId="5C515D0C" w14:textId="77777777" w:rsidR="00B050DA" w:rsidRPr="00180194" w:rsidRDefault="00B050DA" w:rsidP="008F7C6D">
      <w:pPr>
        <w:jc w:val="center"/>
        <w:rPr>
          <w:rFonts w:ascii="Century Gothic" w:hAnsi="Century Gothic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41"/>
        <w:gridCol w:w="7190"/>
      </w:tblGrid>
      <w:tr w:rsidR="00223D3F" w:rsidRPr="00180194" w14:paraId="478A008C" w14:textId="77777777" w:rsidTr="00AD3B3C">
        <w:tc>
          <w:tcPr>
            <w:tcW w:w="3041" w:type="dxa"/>
            <w:shd w:val="clear" w:color="auto" w:fill="auto"/>
            <w:vAlign w:val="center"/>
          </w:tcPr>
          <w:p w14:paraId="386B7BCA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190" w:type="dxa"/>
            <w:shd w:val="clear" w:color="auto" w:fill="auto"/>
          </w:tcPr>
          <w:p w14:paraId="0E78B37A" w14:textId="5A59EDFC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ProjectTitle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09414381" w14:textId="77777777" w:rsidTr="00AD3B3C">
        <w:tc>
          <w:tcPr>
            <w:tcW w:w="3041" w:type="dxa"/>
            <w:shd w:val="clear" w:color="auto" w:fill="auto"/>
            <w:vAlign w:val="center"/>
          </w:tcPr>
          <w:p w14:paraId="1443E1AA" w14:textId="77777777" w:rsidR="00223D3F" w:rsidRPr="00180194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190" w:type="dxa"/>
            <w:shd w:val="clear" w:color="auto" w:fill="auto"/>
          </w:tcPr>
          <w:p w14:paraId="0B34F254" w14:textId="630C363F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ImplementInsti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62208988" w14:textId="77777777" w:rsidTr="00AD3B3C">
        <w:tc>
          <w:tcPr>
            <w:tcW w:w="3041" w:type="dxa"/>
            <w:shd w:val="clear" w:color="auto" w:fill="auto"/>
            <w:vAlign w:val="center"/>
          </w:tcPr>
          <w:p w14:paraId="27C76E2D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190" w:type="dxa"/>
            <w:shd w:val="clear" w:color="auto" w:fill="auto"/>
          </w:tcPr>
          <w:p w14:paraId="28DA84AC" w14:textId="4F7E00A8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CollabInsti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7E2CDC05" w14:textId="77777777" w:rsidTr="00AD3B3C">
        <w:tc>
          <w:tcPr>
            <w:tcW w:w="3041" w:type="dxa"/>
            <w:shd w:val="clear" w:color="auto" w:fill="auto"/>
            <w:vAlign w:val="center"/>
          </w:tcPr>
          <w:p w14:paraId="15491873" w14:textId="69495BC6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 xml:space="preserve">Name of </w:t>
            </w:r>
            <w:r w:rsidR="00452065">
              <w:rPr>
                <w:rFonts w:ascii="Century Gothic" w:hAnsi="Century Gothic"/>
                <w:b/>
                <w:sz w:val="22"/>
                <w:szCs w:val="22"/>
              </w:rPr>
              <w:t xml:space="preserve">Research Team </w:t>
            </w:r>
            <w:r w:rsidRPr="00180194">
              <w:rPr>
                <w:rFonts w:ascii="Century Gothic" w:hAnsi="Century Gothic"/>
                <w:b/>
                <w:sz w:val="22"/>
                <w:szCs w:val="22"/>
              </w:rPr>
              <w:t>Leader</w:t>
            </w:r>
          </w:p>
        </w:tc>
        <w:tc>
          <w:tcPr>
            <w:tcW w:w="7190" w:type="dxa"/>
            <w:shd w:val="clear" w:color="auto" w:fill="auto"/>
          </w:tcPr>
          <w:p w14:paraId="303BB8CA" w14:textId="755139BC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ProjectLead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30FABDFB" w14:textId="77777777" w:rsidTr="00AD3B3C">
        <w:tc>
          <w:tcPr>
            <w:tcW w:w="3041" w:type="dxa"/>
            <w:shd w:val="clear" w:color="auto" w:fill="auto"/>
            <w:vAlign w:val="center"/>
          </w:tcPr>
          <w:p w14:paraId="1A01A654" w14:textId="77777777" w:rsidR="00223D3F" w:rsidRPr="00180194" w:rsidRDefault="00223D3F" w:rsidP="00223D3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190" w:type="dxa"/>
            <w:shd w:val="clear" w:color="auto" w:fill="auto"/>
          </w:tcPr>
          <w:p w14:paraId="4C569764" w14:textId="74EAE602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ProjectDur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63E6DC1C" w14:textId="77777777" w:rsidTr="00AD3B3C">
        <w:tc>
          <w:tcPr>
            <w:tcW w:w="3041" w:type="dxa"/>
            <w:shd w:val="clear" w:color="auto" w:fill="auto"/>
            <w:vAlign w:val="center"/>
          </w:tcPr>
          <w:p w14:paraId="1E571A2E" w14:textId="23CC58A4" w:rsidR="00223D3F" w:rsidRPr="00180194" w:rsidRDefault="00452065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Research Support Staff</w:t>
            </w:r>
          </w:p>
        </w:tc>
        <w:tc>
          <w:tcPr>
            <w:tcW w:w="7190" w:type="dxa"/>
            <w:shd w:val="clear" w:color="auto" w:fill="auto"/>
          </w:tcPr>
          <w:p w14:paraId="0E9421F1" w14:textId="3842CA02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ProjectStaff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  <w:tr w:rsidR="00223D3F" w:rsidRPr="00180194" w14:paraId="2A749FDC" w14:textId="77777777" w:rsidTr="00AD3B3C">
        <w:tc>
          <w:tcPr>
            <w:tcW w:w="3041" w:type="dxa"/>
            <w:shd w:val="clear" w:color="auto" w:fill="auto"/>
            <w:vAlign w:val="center"/>
          </w:tcPr>
          <w:p w14:paraId="2A971BE7" w14:textId="77777777" w:rsidR="00223D3F" w:rsidRPr="00180194" w:rsidRDefault="00223D3F" w:rsidP="00223D3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190" w:type="dxa"/>
            <w:shd w:val="clear" w:color="auto" w:fill="auto"/>
          </w:tcPr>
          <w:p w14:paraId="02163ED2" w14:textId="78DE8F80" w:rsidR="00223D3F" w:rsidRPr="007404A4" w:rsidRDefault="007404A4" w:rsidP="00223D3F">
            <w:pPr>
              <w:contextualSpacing/>
              <w:rPr>
                <w:rFonts w:ascii="Century Gothic" w:hAnsi="Century Gothic"/>
                <w:sz w:val="18"/>
                <w:szCs w:val="18"/>
              </w:rPr>
            </w:pPr>
            <w:r w:rsidRPr="007404A4">
              <w:rPr>
                <w:rFonts w:ascii="Century Gothic" w:hAnsi="Century Gothic"/>
                <w:sz w:val="18"/>
                <w:szCs w:val="18"/>
              </w:rPr>
              <w:t>{{</w:t>
            </w:r>
            <w:proofErr w:type="spellStart"/>
            <w:r w:rsidRPr="007404A4">
              <w:rPr>
                <w:rFonts w:ascii="Century Gothic" w:hAnsi="Century Gothic"/>
                <w:sz w:val="18"/>
                <w:szCs w:val="18"/>
              </w:rPr>
              <w:t>TotalProjectCost</w:t>
            </w:r>
            <w:proofErr w:type="spellEnd"/>
            <w:r w:rsidRPr="007404A4">
              <w:rPr>
                <w:rFonts w:ascii="Century Gothic" w:hAnsi="Century Gothic"/>
                <w:sz w:val="18"/>
                <w:szCs w:val="18"/>
              </w:rPr>
              <w:t>}}</w:t>
            </w:r>
          </w:p>
        </w:tc>
      </w:tr>
    </w:tbl>
    <w:p w14:paraId="389BF030" w14:textId="77777777" w:rsidR="00223D3F" w:rsidRDefault="00223D3F"/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42"/>
        <w:gridCol w:w="2379"/>
        <w:gridCol w:w="4058"/>
        <w:gridCol w:w="970"/>
        <w:gridCol w:w="1282"/>
      </w:tblGrid>
      <w:tr w:rsidR="00B050DA" w:rsidRPr="00180194" w14:paraId="52342F24" w14:textId="77777777" w:rsidTr="008F7C6D">
        <w:tc>
          <w:tcPr>
            <w:tcW w:w="1542" w:type="dxa"/>
            <w:shd w:val="clear" w:color="auto" w:fill="auto"/>
            <w:vAlign w:val="center"/>
          </w:tcPr>
          <w:p w14:paraId="57257CC9" w14:textId="77777777" w:rsidR="00B050DA" w:rsidRPr="00180194" w:rsidRDefault="00B050DA" w:rsidP="008F7C6D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Tranche Release</w:t>
            </w:r>
          </w:p>
        </w:tc>
        <w:tc>
          <w:tcPr>
            <w:tcW w:w="2379" w:type="dxa"/>
            <w:shd w:val="clear" w:color="auto" w:fill="auto"/>
            <w:vAlign w:val="center"/>
          </w:tcPr>
          <w:p w14:paraId="54310EE6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79156C43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282" w:type="dxa"/>
            <w:shd w:val="clear" w:color="auto" w:fill="auto"/>
            <w:vAlign w:val="center"/>
          </w:tcPr>
          <w:p w14:paraId="45E736F5" w14:textId="77777777" w:rsidR="00B050DA" w:rsidRPr="00180194" w:rsidRDefault="00B050DA" w:rsidP="008F7C6D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223D3F" w:rsidRPr="00180194" w14:paraId="5131CAB5" w14:textId="77777777" w:rsidTr="009C14BF">
        <w:tc>
          <w:tcPr>
            <w:tcW w:w="1542" w:type="dxa"/>
            <w:shd w:val="clear" w:color="auto" w:fill="auto"/>
            <w:vAlign w:val="center"/>
          </w:tcPr>
          <w:p w14:paraId="370165A0" w14:textId="77777777" w:rsidR="00223D3F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100</w:t>
            </w:r>
            <w:r w:rsidRPr="00180194">
              <w:rPr>
                <w:rFonts w:ascii="Century Gothic" w:hAnsi="Century Gothic"/>
                <w:b/>
                <w:sz w:val="22"/>
                <w:szCs w:val="22"/>
              </w:rPr>
              <w:t>%</w:t>
            </w:r>
          </w:p>
          <w:p w14:paraId="4BA47408" w14:textId="77777777" w:rsidR="00223D3F" w:rsidRPr="00180194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(MOOE)</w:t>
            </w:r>
          </w:p>
        </w:tc>
        <w:tc>
          <w:tcPr>
            <w:tcW w:w="2379" w:type="dxa"/>
            <w:shd w:val="clear" w:color="auto" w:fill="auto"/>
          </w:tcPr>
          <w:p w14:paraId="7F0426A0" w14:textId="570D5D6F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D62F83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5D4AD284" w14:textId="3991C745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100</w:t>
            </w:r>
            <w:r w:rsidRPr="00180194">
              <w:rPr>
                <w:rFonts w:ascii="Century Gothic" w:hAnsi="Century Gothic"/>
                <w:sz w:val="22"/>
                <w:szCs w:val="22"/>
              </w:rPr>
              <w:t xml:space="preserve">% of the approved </w:t>
            </w:r>
            <w:r>
              <w:rPr>
                <w:rFonts w:ascii="Century Gothic" w:hAnsi="Century Gothic"/>
                <w:sz w:val="22"/>
                <w:szCs w:val="22"/>
              </w:rPr>
              <w:t xml:space="preserve">MOOE </w:t>
            </w:r>
            <w:r w:rsidRPr="00180194">
              <w:rPr>
                <w:rFonts w:ascii="Century Gothic" w:hAnsi="Century Gothic"/>
                <w:sz w:val="22"/>
                <w:szCs w:val="22"/>
              </w:rPr>
              <w:t>budget will be released</w:t>
            </w:r>
            <w:r>
              <w:rPr>
                <w:rFonts w:ascii="Century Gothic" w:hAnsi="Century Gothic"/>
                <w:sz w:val="22"/>
                <w:szCs w:val="22"/>
              </w:rPr>
              <w:t>.</w:t>
            </w:r>
          </w:p>
          <w:p w14:paraId="28967F6E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4D25A0A9" w14:textId="349803CE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&lt;Insert text here&gt;</w:t>
            </w:r>
          </w:p>
          <w:p w14:paraId="1A7AFEAD" w14:textId="067B8EE5" w:rsidR="00223D3F" w:rsidRPr="007F34A8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</w:tcPr>
          <w:p w14:paraId="7B88FBD3" w14:textId="5BD51EB1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9E481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223D3F" w:rsidRPr="00180194" w14:paraId="1EB7CF0E" w14:textId="77777777" w:rsidTr="009C14BF">
        <w:tc>
          <w:tcPr>
            <w:tcW w:w="1542" w:type="dxa"/>
            <w:shd w:val="clear" w:color="auto" w:fill="auto"/>
            <w:vAlign w:val="center"/>
          </w:tcPr>
          <w:p w14:paraId="7E3A61BC" w14:textId="57959021" w:rsidR="00223D3F" w:rsidRPr="00180194" w:rsidRDefault="00223D3F" w:rsidP="00223D3F">
            <w:pPr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 xml:space="preserve">FULL </w:t>
            </w:r>
            <w:proofErr w:type="gramStart"/>
            <w:r>
              <w:rPr>
                <w:rFonts w:ascii="Century Gothic" w:hAnsi="Century Gothic"/>
                <w:b/>
                <w:sz w:val="22"/>
                <w:szCs w:val="22"/>
              </w:rPr>
              <w:t>AMOUNT</w:t>
            </w:r>
            <w:proofErr w:type="gramEnd"/>
            <w:r>
              <w:rPr>
                <w:rFonts w:ascii="Century Gothic" w:hAnsi="Century Gothic"/>
                <w:b/>
                <w:sz w:val="22"/>
                <w:szCs w:val="22"/>
              </w:rPr>
              <w:t xml:space="preserve"> OF HONORARIA</w:t>
            </w:r>
          </w:p>
        </w:tc>
        <w:tc>
          <w:tcPr>
            <w:tcW w:w="2379" w:type="dxa"/>
            <w:shd w:val="clear" w:color="auto" w:fill="auto"/>
          </w:tcPr>
          <w:p w14:paraId="20C45D4A" w14:textId="72A827C7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D62F83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  <w:tc>
          <w:tcPr>
            <w:tcW w:w="5028" w:type="dxa"/>
            <w:gridSpan w:val="2"/>
            <w:shd w:val="clear" w:color="auto" w:fill="auto"/>
            <w:vAlign w:val="center"/>
          </w:tcPr>
          <w:p w14:paraId="031A2F4D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Honorarium of the research team</w:t>
            </w:r>
            <w:r w:rsidRPr="00180194">
              <w:rPr>
                <w:rFonts w:ascii="Century Gothic" w:hAnsi="Century Gothic"/>
                <w:sz w:val="22"/>
                <w:szCs w:val="22"/>
              </w:rPr>
              <w:t xml:space="preserve"> will be released upon complete submission of the following deliverables:</w:t>
            </w:r>
          </w:p>
          <w:p w14:paraId="5E78FD44" w14:textId="77777777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  <w:p w14:paraId="5E215363" w14:textId="6393ABD4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Terminal Report</w:t>
            </w:r>
          </w:p>
          <w:p w14:paraId="3333D71B" w14:textId="7CB81B83" w:rsidR="00223D3F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 xml:space="preserve">Research article (for every </w:t>
            </w:r>
            <w:proofErr w:type="spellStart"/>
            <w:r>
              <w:rPr>
                <w:rFonts w:ascii="Century Gothic" w:hAnsi="Century Gothic"/>
                <w:sz w:val="22"/>
                <w:szCs w:val="22"/>
              </w:rPr>
              <w:t>Php</w:t>
            </w:r>
            <w:proofErr w:type="spellEnd"/>
            <w:r>
              <w:rPr>
                <w:rFonts w:ascii="Century Gothic" w:hAnsi="Century Gothic"/>
                <w:sz w:val="22"/>
                <w:szCs w:val="22"/>
              </w:rPr>
              <w:t xml:space="preserve"> 500,000.00)</w:t>
            </w:r>
          </w:p>
          <w:p w14:paraId="11997633" w14:textId="37915973" w:rsidR="00223D3F" w:rsidRPr="004231EB" w:rsidRDefault="00223D3F" w:rsidP="00223D3F">
            <w:pPr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282" w:type="dxa"/>
            <w:shd w:val="clear" w:color="auto" w:fill="auto"/>
          </w:tcPr>
          <w:p w14:paraId="47583A0D" w14:textId="2830F5AD" w:rsidR="00223D3F" w:rsidRPr="00180194" w:rsidRDefault="00223D3F" w:rsidP="00223D3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 w:rsidRPr="009E4817">
              <w:rPr>
                <w:rFonts w:ascii="Century Gothic" w:hAnsi="Century Gothic"/>
                <w:sz w:val="18"/>
                <w:szCs w:val="18"/>
              </w:rPr>
              <w:t>&lt;Insert text here&gt;</w:t>
            </w:r>
          </w:p>
        </w:tc>
      </w:tr>
      <w:tr w:rsidR="00B050DA" w:rsidRPr="00180194" w14:paraId="1BA03A71" w14:textId="77777777" w:rsidTr="008F7C6D">
        <w:tc>
          <w:tcPr>
            <w:tcW w:w="7979" w:type="dxa"/>
            <w:gridSpan w:val="3"/>
            <w:shd w:val="clear" w:color="auto" w:fill="auto"/>
            <w:vAlign w:val="center"/>
          </w:tcPr>
          <w:p w14:paraId="0C8F06C2" w14:textId="77777777" w:rsidR="00B050DA" w:rsidRPr="00180194" w:rsidRDefault="00B050DA" w:rsidP="008F7C6D">
            <w:pPr>
              <w:pStyle w:val="ListParagraph"/>
              <w:spacing w:after="0" w:line="240" w:lineRule="auto"/>
              <w:jc w:val="right"/>
              <w:rPr>
                <w:rFonts w:ascii="Century Gothic" w:hAnsi="Century Gothic"/>
                <w:b/>
              </w:rPr>
            </w:pPr>
            <w:r w:rsidRPr="00180194">
              <w:rPr>
                <w:rFonts w:ascii="Century Gothic" w:hAnsi="Century Gothic"/>
                <w:b/>
              </w:rPr>
              <w:t>Total</w:t>
            </w:r>
          </w:p>
        </w:tc>
        <w:tc>
          <w:tcPr>
            <w:tcW w:w="2252" w:type="dxa"/>
            <w:gridSpan w:val="2"/>
            <w:shd w:val="clear" w:color="auto" w:fill="auto"/>
            <w:vAlign w:val="center"/>
          </w:tcPr>
          <w:p w14:paraId="6602FC91" w14:textId="77777777" w:rsidR="00B050DA" w:rsidRPr="00180194" w:rsidRDefault="00B050DA" w:rsidP="008F7C6D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</w:p>
        </w:tc>
      </w:tr>
    </w:tbl>
    <w:p w14:paraId="53FC3026" w14:textId="77777777" w:rsidR="00223D3F" w:rsidRDefault="00223D3F"/>
    <w:tbl>
      <w:tblPr>
        <w:tblW w:w="102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59"/>
        <w:gridCol w:w="2559"/>
        <w:gridCol w:w="2559"/>
        <w:gridCol w:w="2559"/>
      </w:tblGrid>
      <w:tr w:rsidR="00223D3F" w:rsidRPr="00C54B0E" w14:paraId="437A52F1" w14:textId="77777777" w:rsidTr="00284054">
        <w:tc>
          <w:tcPr>
            <w:tcW w:w="2559" w:type="dxa"/>
            <w:shd w:val="clear" w:color="auto" w:fill="auto"/>
            <w:vAlign w:val="center"/>
          </w:tcPr>
          <w:p w14:paraId="289BEE8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 xml:space="preserve">Prepared and </w:t>
            </w:r>
          </w:p>
          <w:p w14:paraId="011A9201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Submitted by</w:t>
            </w:r>
          </w:p>
          <w:p w14:paraId="735FE57C" w14:textId="3E7D3A50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(to be filled up by the </w:t>
            </w:r>
            <w:r w:rsidR="00452065">
              <w:rPr>
                <w:rFonts w:ascii="Century Gothic" w:hAnsi="Century Gothic"/>
                <w:i/>
                <w:sz w:val="16"/>
                <w:szCs w:val="16"/>
              </w:rPr>
              <w:t>team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 leader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0F3BDEF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61CA50D0" w14:textId="77777777" w:rsidR="00223D3F" w:rsidRPr="00C54B0E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RMO Director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298B3759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5CD7078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 xml:space="preserve">to be filled up by </w:t>
            </w:r>
            <w:r w:rsidRPr="009964FC">
              <w:rPr>
                <w:rFonts w:ascii="Century Gothic" w:hAnsi="Century Gothic"/>
                <w:i/>
                <w:sz w:val="16"/>
                <w:szCs w:val="16"/>
                <w:lang w:val="id-ID"/>
              </w:rPr>
              <w:t>VPRED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)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4047C637" w14:textId="77777777" w:rsidR="00223D3F" w:rsidRPr="00361C34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C8C0A78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9964FC">
              <w:rPr>
                <w:rFonts w:ascii="Century Gothic" w:hAnsi="Century Gothic"/>
                <w:sz w:val="16"/>
                <w:szCs w:val="16"/>
              </w:rPr>
              <w:t>(</w:t>
            </w:r>
            <w:r w:rsidRPr="009964FC">
              <w:rPr>
                <w:rFonts w:ascii="Century Gothic" w:hAnsi="Century Gothic"/>
                <w:i/>
                <w:sz w:val="16"/>
                <w:szCs w:val="16"/>
              </w:rPr>
              <w:t>to be filled up by external funding agency)</w:t>
            </w:r>
          </w:p>
        </w:tc>
      </w:tr>
      <w:tr w:rsidR="00223D3F" w:rsidRPr="00C54B0E" w14:paraId="3062BFEC" w14:textId="77777777" w:rsidTr="00284054">
        <w:tc>
          <w:tcPr>
            <w:tcW w:w="2559" w:type="dxa"/>
            <w:shd w:val="clear" w:color="auto" w:fill="auto"/>
          </w:tcPr>
          <w:p w14:paraId="46CCCDFA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A06D54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3330B606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6EC3C49E" w14:textId="77777777" w:rsidR="00223D3F" w:rsidRPr="00C54B0E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675AC354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200456F1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618824D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</w:p>
          <w:p w14:paraId="3EF9CB95" w14:textId="77777777" w:rsidR="00223D3F" w:rsidRPr="000512A6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</w:p>
        </w:tc>
        <w:tc>
          <w:tcPr>
            <w:tcW w:w="2559" w:type="dxa"/>
            <w:shd w:val="clear" w:color="auto" w:fill="auto"/>
          </w:tcPr>
          <w:p w14:paraId="1003E28E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01729BF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13A934C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2559" w:type="dxa"/>
            <w:shd w:val="clear" w:color="auto" w:fill="auto"/>
          </w:tcPr>
          <w:p w14:paraId="5D5B1042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098BAA89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4E1A0304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  <w:p w14:paraId="56F28199" w14:textId="77777777" w:rsidR="00223D3F" w:rsidRDefault="00223D3F" w:rsidP="00284054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</w:tr>
      <w:tr w:rsidR="00223D3F" w:rsidRPr="00C54B0E" w14:paraId="116F67A8" w14:textId="77777777" w:rsidTr="00284054">
        <w:tc>
          <w:tcPr>
            <w:tcW w:w="2559" w:type="dxa"/>
            <w:shd w:val="clear" w:color="auto" w:fill="auto"/>
            <w:vAlign w:val="center"/>
          </w:tcPr>
          <w:p w14:paraId="57698571" w14:textId="2C6C94D0" w:rsidR="00223D3F" w:rsidRDefault="007404A4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{{</w:t>
            </w:r>
            <w:proofErr w:type="spellStart"/>
            <w:r>
              <w:rPr>
                <w:rFonts w:ascii="Century Gothic" w:hAnsi="Century Gothic"/>
                <w:b/>
                <w:sz w:val="22"/>
                <w:szCs w:val="22"/>
              </w:rPr>
              <w:t>ProjectLeaderCaps</w:t>
            </w:r>
            <w:proofErr w:type="spellEnd"/>
            <w:r>
              <w:rPr>
                <w:rFonts w:ascii="Century Gothic" w:hAnsi="Century Gothic"/>
                <w:b/>
                <w:sz w:val="22"/>
                <w:szCs w:val="22"/>
              </w:rPr>
              <w:t>}}</w:t>
            </w:r>
          </w:p>
        </w:tc>
        <w:tc>
          <w:tcPr>
            <w:tcW w:w="2559" w:type="dxa"/>
            <w:shd w:val="clear" w:color="auto" w:fill="auto"/>
          </w:tcPr>
          <w:p w14:paraId="06312F8C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id-ID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 w:rsidRPr="00361C34"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</w:tc>
        <w:tc>
          <w:tcPr>
            <w:tcW w:w="2559" w:type="dxa"/>
            <w:shd w:val="clear" w:color="auto" w:fill="auto"/>
          </w:tcPr>
          <w:p w14:paraId="27F9CC20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361C3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  <w:tc>
          <w:tcPr>
            <w:tcW w:w="2559" w:type="dxa"/>
            <w:shd w:val="clear" w:color="auto" w:fill="auto"/>
            <w:vAlign w:val="center"/>
          </w:tcPr>
          <w:p w14:paraId="3518BF4B" w14:textId="77777777" w:rsidR="00223D3F" w:rsidRDefault="00223D3F" w:rsidP="00284054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&lt;Insert name here&gt;</w:t>
            </w:r>
          </w:p>
        </w:tc>
      </w:tr>
    </w:tbl>
    <w:p w14:paraId="1C99B6E0" w14:textId="77777777" w:rsidR="00B050DA" w:rsidRPr="00180194" w:rsidRDefault="00B050DA" w:rsidP="00223D3F">
      <w:pPr>
        <w:rPr>
          <w:rFonts w:ascii="Century Gothic" w:hAnsi="Century Gothic"/>
        </w:rPr>
      </w:pPr>
    </w:p>
    <w:p w14:paraId="2AD8CBFC" w14:textId="7821FDDE" w:rsidR="000512A6" w:rsidRDefault="000512A6">
      <w:pPr>
        <w:rPr>
          <w:rFonts w:ascii="Century Gothic" w:hAnsi="Century Gothic"/>
        </w:rPr>
      </w:pPr>
    </w:p>
    <w:sectPr w:rsidR="000512A6" w:rsidSect="00AF5F4B">
      <w:headerReference w:type="even" r:id="rId10"/>
      <w:headerReference w:type="default" r:id="rId11"/>
      <w:footerReference w:type="even" r:id="rId12"/>
      <w:footerReference w:type="default" r:id="rId13"/>
      <w:pgSz w:w="11951" w:h="18720" w:code="280"/>
      <w:pgMar w:top="2038" w:right="1440" w:bottom="1440" w:left="1440" w:header="720" w:footer="149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9E4C16" w14:textId="77777777" w:rsidR="0049586F" w:rsidRDefault="0049586F" w:rsidP="00C27A9C">
      <w:r>
        <w:separator/>
      </w:r>
    </w:p>
  </w:endnote>
  <w:endnote w:type="continuationSeparator" w:id="0">
    <w:p w14:paraId="33D60189" w14:textId="77777777" w:rsidR="0049586F" w:rsidRDefault="0049586F" w:rsidP="00C27A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128770233"/>
      <w:docPartObj>
        <w:docPartGallery w:val="Page Numbers (Bottom of Page)"/>
        <w:docPartUnique/>
      </w:docPartObj>
    </w:sdtPr>
    <w:sdtContent>
      <w:p w14:paraId="4273FA70" w14:textId="2F1E82DB" w:rsidR="009F7F49" w:rsidRDefault="009F7F49" w:rsidP="008F7C6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20AC6" w14:textId="77777777" w:rsidR="009F7F49" w:rsidRDefault="009F7F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C83AC5" w14:textId="5557D1DA" w:rsidR="009F7F49" w:rsidRPr="00812082" w:rsidRDefault="00105BE2" w:rsidP="00812082">
    <w:pPr>
      <w:pStyle w:val="Footer"/>
      <w:spacing w:after="0" w:line="240" w:lineRule="auto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mc:AlternateContent>
        <mc:Choice Requires="wpg">
          <w:drawing>
            <wp:anchor distT="0" distB="0" distL="114300" distR="114300" simplePos="0" relativeHeight="251670528" behindDoc="0" locked="0" layoutInCell="1" allowOverlap="1" wp14:anchorId="5210651B" wp14:editId="5E01969D">
              <wp:simplePos x="0" y="0"/>
              <wp:positionH relativeFrom="column">
                <wp:posOffset>0</wp:posOffset>
              </wp:positionH>
              <wp:positionV relativeFrom="page">
                <wp:posOffset>10515388</wp:posOffset>
              </wp:positionV>
              <wp:extent cx="6054725" cy="1371600"/>
              <wp:effectExtent l="0" t="0" r="0" b="0"/>
              <wp:wrapThrough wrapText="bothSides">
                <wp:wrapPolygon edited="0">
                  <wp:start x="15903" y="0"/>
                  <wp:lineTo x="0" y="0"/>
                  <wp:lineTo x="0" y="12900"/>
                  <wp:lineTo x="15903" y="14400"/>
                  <wp:lineTo x="15971" y="21000"/>
                  <wp:lineTo x="21407" y="21000"/>
                  <wp:lineTo x="21407" y="0"/>
                  <wp:lineTo x="15903" y="0"/>
                </wp:wrapPolygon>
              </wp:wrapThrough>
              <wp:docPr id="13" name="Group 1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054725" cy="1371600"/>
                        <a:chOff x="0" y="0"/>
                        <a:chExt cx="6055126" cy="1371600"/>
                      </a:xfrm>
                    </wpg:grpSpPr>
                    <wps:wsp>
                      <wps:cNvPr id="9" name="Text Box 9"/>
                      <wps:cNvSpPr txBox="1"/>
                      <wps:spPr>
                        <a:xfrm>
                          <a:off x="0" y="16043"/>
                          <a:ext cx="4130040" cy="800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B0F43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4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vertAlign w:val="superscript"/>
                                <w:lang w:val="en-PH"/>
                              </w:rPr>
                              <w:t>t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Floor  South</w:t>
                            </w:r>
                            <w:proofErr w:type="gramEnd"/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Wing,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PUP A. Mabini Campus, </w:t>
                            </w:r>
                            <w:proofErr w:type="spellStart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>Anonas</w:t>
                            </w:r>
                            <w:proofErr w:type="spellEnd"/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  <w:t xml:space="preserve"> Street, Sta. Mesa, Manila 1016</w:t>
                            </w:r>
                          </w:p>
                          <w:p w14:paraId="0F94D591" w14:textId="77777777" w:rsidR="00015222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</w:pP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Trunk Line: 335-1787 or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335-1777 local 235/357</w:t>
                            </w:r>
                          </w:p>
                          <w:p w14:paraId="5BD1E661" w14:textId="77777777" w:rsidR="00015222" w:rsidRPr="0015726D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Segoe UI" w:hAnsi="Segoe UI" w:cs="Segoe UI"/>
                                <w:sz w:val="16"/>
                                <w:szCs w:val="16"/>
                                <w:lang w:val="en-PH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W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bsite: www.pup.edu.ph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|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Em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 xml:space="preserve">ail: </w:t>
                            </w:r>
                            <w:r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rmo</w:t>
                            </w:r>
                            <w:r w:rsidRPr="00A70990">
                              <w:rPr>
                                <w:rFonts w:ascii="Segoe UI" w:hAnsi="Segoe UI" w:cs="Segoe UI"/>
                                <w:sz w:val="16"/>
                                <w:szCs w:val="16"/>
                              </w:rPr>
                              <w:t>@pup.edu.ph</w:t>
                            </w:r>
                          </w:p>
                          <w:p w14:paraId="1E7FF4C0" w14:textId="77777777" w:rsidR="00015222" w:rsidRPr="008540A4" w:rsidRDefault="00015222" w:rsidP="00015222">
                            <w:pPr>
                              <w:pStyle w:val="Footer"/>
                              <w:spacing w:after="0" w:line="240" w:lineRule="auto"/>
                              <w:jc w:val="center"/>
                              <w:rPr>
                                <w:rFonts w:ascii="Californian FB" w:hAnsi="Californian FB"/>
                                <w:sz w:val="10"/>
                                <w:szCs w:val="20"/>
                                <w:lang w:val="en-PH"/>
                              </w:rPr>
                            </w:pPr>
                          </w:p>
                          <w:p w14:paraId="2DDD379A" w14:textId="77777777" w:rsidR="00015222" w:rsidRPr="009E53EC" w:rsidRDefault="00015222" w:rsidP="00015222">
                            <w:pPr>
                              <w:pStyle w:val="Footer"/>
                              <w:spacing w:after="0" w:line="240" w:lineRule="auto"/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</w:pP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T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HE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C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 xml:space="preserve">OUNTRY’S 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1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vertAlign w:val="superscript"/>
                                <w:lang w:val="en-PH"/>
                              </w:rPr>
                              <w:t>st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 xml:space="preserve"> P</w:t>
                            </w:r>
                            <w:r w:rsidRPr="007F443C">
                              <w:rPr>
                                <w:rFonts w:ascii="Trajan Pro" w:hAnsi="Trajan Pro"/>
                                <w:sz w:val="24"/>
                                <w:szCs w:val="24"/>
                                <w:lang w:val="en-PH"/>
                              </w:rPr>
                              <w:t>OLYTECHNIC</w:t>
                            </w:r>
                            <w:r w:rsidRPr="007F443C">
                              <w:rPr>
                                <w:rFonts w:ascii="Trajan Pro" w:hAnsi="Trajan Pro"/>
                                <w:sz w:val="28"/>
                                <w:szCs w:val="28"/>
                                <w:lang w:val="en-PH"/>
                              </w:rPr>
                              <w:t>U</w:t>
                            </w:r>
                          </w:p>
                          <w:p w14:paraId="1AAADE39" w14:textId="77777777" w:rsidR="00015222" w:rsidRDefault="00015222" w:rsidP="000152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" name="Picture 2" descr="Logo, company name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4427621" y="0"/>
                          <a:ext cx="1627505" cy="1371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5210651B" id="Group 13" o:spid="_x0000_s1026" style="position:absolute;margin-left:0;margin-top:828pt;width:476.75pt;height:108pt;z-index:251670528;mso-position-vertical-relative:page" coordsize="60551,13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7" type="#_x0000_t202" style="position:absolute;top:160;width:41300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" fillcolor="white [3201]" stroked="f" strokeweight=".5pt">
                <v:textbox>
                  <w:txbxContent>
                    <w:p w14:paraId="30B0F43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4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vertAlign w:val="superscript"/>
                          <w:lang w:val="en-PH"/>
                        </w:rPr>
                        <w:t>t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Floor  South</w:t>
                      </w:r>
                      <w:proofErr w:type="gramEnd"/>
                      <w:r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Wing,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PUP A. Mabini Campus, </w:t>
                      </w:r>
                      <w:proofErr w:type="spellStart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>Anonas</w:t>
                      </w:r>
                      <w:proofErr w:type="spellEnd"/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  <w:t xml:space="preserve"> Street, Sta. Mesa, Manila 1016</w:t>
                      </w:r>
                    </w:p>
                    <w:p w14:paraId="0F94D591" w14:textId="77777777" w:rsidR="00015222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</w:rPr>
                      </w:pP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Trunk Line: 335-1787 or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335-1777 local 235/357</w:t>
                      </w:r>
                    </w:p>
                    <w:p w14:paraId="5BD1E661" w14:textId="77777777" w:rsidR="00015222" w:rsidRPr="0015726D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Segoe UI" w:hAnsi="Segoe UI" w:cs="Segoe UI"/>
                          <w:sz w:val="16"/>
                          <w:szCs w:val="16"/>
                          <w:lang w:val="en-PH"/>
                        </w:rPr>
                      </w:pP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W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bsite: www.pup.edu.ph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 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|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Em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 xml:space="preserve">ail: </w:t>
                      </w:r>
                      <w:r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rmo</w:t>
                      </w:r>
                      <w:r w:rsidRPr="00A70990">
                        <w:rPr>
                          <w:rFonts w:ascii="Segoe UI" w:hAnsi="Segoe UI" w:cs="Segoe UI"/>
                          <w:sz w:val="16"/>
                          <w:szCs w:val="16"/>
                        </w:rPr>
                        <w:t>@pup.edu.ph</w:t>
                      </w:r>
                    </w:p>
                    <w:p w14:paraId="1E7FF4C0" w14:textId="77777777" w:rsidR="00015222" w:rsidRPr="008540A4" w:rsidRDefault="00015222" w:rsidP="00015222">
                      <w:pPr>
                        <w:pStyle w:val="Footer"/>
                        <w:spacing w:after="0" w:line="240" w:lineRule="auto"/>
                        <w:jc w:val="center"/>
                        <w:rPr>
                          <w:rFonts w:ascii="Californian FB" w:hAnsi="Californian FB"/>
                          <w:sz w:val="10"/>
                          <w:szCs w:val="20"/>
                          <w:lang w:val="en-PH"/>
                        </w:rPr>
                      </w:pPr>
                    </w:p>
                    <w:p w14:paraId="2DDD379A" w14:textId="77777777" w:rsidR="00015222" w:rsidRPr="009E53EC" w:rsidRDefault="00015222" w:rsidP="00015222">
                      <w:pPr>
                        <w:pStyle w:val="Footer"/>
                        <w:spacing w:after="0" w:line="240" w:lineRule="auto"/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</w:pP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T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HE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C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 xml:space="preserve">OUNTRY’S 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1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vertAlign w:val="superscript"/>
                          <w:lang w:val="en-PH"/>
                        </w:rPr>
                        <w:t>st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 xml:space="preserve"> P</w:t>
                      </w:r>
                      <w:r w:rsidRPr="007F443C">
                        <w:rPr>
                          <w:rFonts w:ascii="Trajan Pro" w:hAnsi="Trajan Pro"/>
                          <w:sz w:val="24"/>
                          <w:szCs w:val="24"/>
                          <w:lang w:val="en-PH"/>
                        </w:rPr>
                        <w:t>OLYTECHNIC</w:t>
                      </w:r>
                      <w:r w:rsidRPr="007F443C">
                        <w:rPr>
                          <w:rFonts w:ascii="Trajan Pro" w:hAnsi="Trajan Pro"/>
                          <w:sz w:val="28"/>
                          <w:szCs w:val="28"/>
                          <w:lang w:val="en-PH"/>
                        </w:rPr>
                        <w:t>U</w:t>
                      </w:r>
                    </w:p>
                    <w:p w14:paraId="1AAADE39" w14:textId="77777777" w:rsidR="00015222" w:rsidRDefault="00015222" w:rsidP="00015222"/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" o:spid="_x0000_s1028" type="#_x0000_t75" alt="Logo, company name&#10;&#10;Description automatically generated" style="position:absolute;left:44276;width:16275;height:13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">
                <v:imagedata r:id="rId2" o:title="Logo, company name&#10;&#10;Description automatically generated"/>
                <o:lock v:ext="edit" aspectratio="f"/>
              </v:shape>
              <w10:wrap type="through" anchory="page"/>
            </v:group>
          </w:pict>
        </mc:Fallback>
      </mc:AlternateContent>
    </w:r>
  </w:p>
  <w:p w14:paraId="00837A53" w14:textId="66EE0C39" w:rsidR="009F7F49" w:rsidRPr="008540A4" w:rsidRDefault="009F7F49" w:rsidP="008F7C6D">
    <w:pPr>
      <w:pStyle w:val="Footer"/>
      <w:spacing w:after="0" w:line="240" w:lineRule="auto"/>
      <w:jc w:val="center"/>
      <w:rPr>
        <w:rFonts w:ascii="Californian FB" w:hAnsi="Californian FB"/>
        <w:sz w:val="10"/>
        <w:szCs w:val="20"/>
        <w:lang w:val="en-PH"/>
      </w:rPr>
    </w:pPr>
  </w:p>
  <w:p w14:paraId="2F159886" w14:textId="5B0A7F11" w:rsidR="009F7F49" w:rsidRPr="004A27B3" w:rsidRDefault="009F7F49" w:rsidP="008F7C6D">
    <w:pPr>
      <w:pStyle w:val="Footer"/>
      <w:spacing w:after="0"/>
      <w:jc w:val="center"/>
      <w:rPr>
        <w:rFonts w:ascii="Californian FB" w:hAnsi="Californian FB"/>
        <w:sz w:val="24"/>
        <w:szCs w:val="24"/>
        <w:lang w:val="en-PH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B9DA95" w14:textId="77777777" w:rsidR="0049586F" w:rsidRDefault="0049586F" w:rsidP="00C27A9C">
      <w:r>
        <w:separator/>
      </w:r>
    </w:p>
  </w:footnote>
  <w:footnote w:type="continuationSeparator" w:id="0">
    <w:p w14:paraId="5C5449F1" w14:textId="77777777" w:rsidR="0049586F" w:rsidRDefault="0049586F" w:rsidP="00C27A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620575835"/>
      <w:docPartObj>
        <w:docPartGallery w:val="Page Numbers (Top of Page)"/>
        <w:docPartUnique/>
      </w:docPartObj>
    </w:sdtPr>
    <w:sdtContent>
      <w:p w14:paraId="59AA0290" w14:textId="51E0B81F" w:rsidR="009F7F49" w:rsidRDefault="009F7F49" w:rsidP="008F7C6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A76F4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6D522EF" w14:textId="77777777" w:rsidR="009F7F49" w:rsidRDefault="009F7F49" w:rsidP="00C27A9C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915" w:type="dxa"/>
      <w:tblInd w:w="-714" w:type="dxa"/>
      <w:tblLook w:val="04A0" w:firstRow="1" w:lastRow="0" w:firstColumn="1" w:lastColumn="0" w:noHBand="0" w:noVBand="1"/>
    </w:tblPr>
    <w:tblGrid>
      <w:gridCol w:w="1410"/>
      <w:gridCol w:w="7096"/>
      <w:gridCol w:w="2409"/>
    </w:tblGrid>
    <w:tr w:rsidR="00587671" w14:paraId="2B54F630" w14:textId="77777777" w:rsidTr="00AF5F4B">
      <w:trPr>
        <w:trHeight w:val="281"/>
      </w:trPr>
      <w:tc>
        <w:tcPr>
          <w:tcW w:w="1410" w:type="dxa"/>
          <w:vMerge w:val="restart"/>
        </w:tcPr>
        <w:p w14:paraId="60247A40" w14:textId="77777777" w:rsidR="00587671" w:rsidRDefault="00587671" w:rsidP="00D12ED2">
          <w:pPr>
            <w:ind w:right="360"/>
            <w:contextualSpacing/>
          </w:pPr>
          <w:r>
            <w:rPr>
              <w:noProof/>
              <w:lang w:val="en-PH" w:eastAsia="en-PH"/>
            </w:rPr>
            <w:drawing>
              <wp:anchor distT="0" distB="0" distL="114300" distR="114300" simplePos="0" relativeHeight="251668480" behindDoc="1" locked="0" layoutInCell="1" allowOverlap="1" wp14:anchorId="70A6C2F6" wp14:editId="4892540C">
                <wp:simplePos x="0" y="0"/>
                <wp:positionH relativeFrom="column">
                  <wp:posOffset>29210</wp:posOffset>
                </wp:positionH>
                <wp:positionV relativeFrom="page">
                  <wp:posOffset>136525</wp:posOffset>
                </wp:positionV>
                <wp:extent cx="693420" cy="693420"/>
                <wp:effectExtent l="0" t="0" r="0" b="0"/>
                <wp:wrapTopAndBottom/>
                <wp:docPr id="534159161" name="Picture 53415916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096" w:type="dxa"/>
          <w:vMerge w:val="restart"/>
          <w:vAlign w:val="center"/>
        </w:tcPr>
        <w:p w14:paraId="7272CF4D" w14:textId="77777777" w:rsidR="00587671" w:rsidRPr="00245EB2" w:rsidRDefault="00587671" w:rsidP="00D12ED2">
          <w:pPr>
            <w:contextualSpacing/>
          </w:pPr>
          <w:r w:rsidRPr="00245EB2">
            <w:t>Republic of the Philippines</w:t>
          </w:r>
        </w:p>
        <w:p w14:paraId="3987A5F3" w14:textId="77777777" w:rsidR="00587671" w:rsidRPr="00484382" w:rsidRDefault="00587671" w:rsidP="00D12ED2">
          <w:pPr>
            <w:contextualSpacing/>
            <w:rPr>
              <w:rFonts w:ascii="Californian FB" w:hAnsi="Californian FB"/>
            </w:rPr>
          </w:pP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OLYTECHNIC </w:t>
          </w:r>
          <w:r w:rsidRPr="00484382">
            <w:rPr>
              <w:rFonts w:ascii="Californian FB" w:hAnsi="Californian FB"/>
              <w:sz w:val="26"/>
              <w:szCs w:val="28"/>
            </w:rPr>
            <w:t>U</w:t>
          </w:r>
          <w:r w:rsidRPr="00484382">
            <w:rPr>
              <w:rFonts w:ascii="Californian FB" w:hAnsi="Californian FB"/>
            </w:rPr>
            <w:t xml:space="preserve">NIVERSITY OF THE </w:t>
          </w:r>
          <w:r w:rsidRPr="00484382">
            <w:rPr>
              <w:rFonts w:ascii="Californian FB" w:hAnsi="Californian FB"/>
              <w:sz w:val="26"/>
              <w:szCs w:val="28"/>
            </w:rPr>
            <w:t>P</w:t>
          </w:r>
          <w:r w:rsidRPr="00484382">
            <w:rPr>
              <w:rFonts w:ascii="Californian FB" w:hAnsi="Californian FB"/>
            </w:rPr>
            <w:t xml:space="preserve">HILIPPINES  </w:t>
          </w:r>
        </w:p>
        <w:p w14:paraId="23F62130" w14:textId="77777777" w:rsidR="00587671" w:rsidRPr="00874387" w:rsidRDefault="00587671" w:rsidP="00D12ED2">
          <w:pPr>
            <w:contextualSpacing/>
            <w:rPr>
              <w:rFonts w:ascii="Californian FB" w:hAnsi="Californian FB"/>
            </w:rPr>
          </w:pPr>
          <w:r w:rsidRPr="00874387">
            <w:rPr>
              <w:rFonts w:ascii="Californian FB" w:hAnsi="Californian FB"/>
              <w:sz w:val="26"/>
              <w:szCs w:val="26"/>
            </w:rPr>
            <w:t>O</w:t>
          </w:r>
          <w:r w:rsidRPr="00874387">
            <w:rPr>
              <w:rFonts w:ascii="Californian FB" w:hAnsi="Californian FB"/>
            </w:rPr>
            <w:t xml:space="preserve">FFICE </w:t>
          </w:r>
          <w:r w:rsidRPr="00874387">
            <w:rPr>
              <w:rFonts w:ascii="Californian FB" w:hAnsi="Californian FB"/>
              <w:i/>
            </w:rPr>
            <w:t xml:space="preserve">of the </w:t>
          </w:r>
          <w:r w:rsidRPr="00874387">
            <w:rPr>
              <w:rFonts w:ascii="Californian FB" w:hAnsi="Californian FB"/>
              <w:sz w:val="26"/>
              <w:szCs w:val="26"/>
            </w:rPr>
            <w:t>V</w:t>
          </w:r>
          <w:r w:rsidRPr="00874387">
            <w:rPr>
              <w:rFonts w:ascii="Californian FB" w:hAnsi="Californian FB"/>
            </w:rPr>
            <w:t xml:space="preserve">ICE </w:t>
          </w:r>
          <w:r w:rsidRPr="00874387">
            <w:rPr>
              <w:rFonts w:ascii="Californian FB" w:hAnsi="Californian FB"/>
              <w:sz w:val="26"/>
              <w:szCs w:val="26"/>
            </w:rPr>
            <w:t>P</w:t>
          </w:r>
          <w:r w:rsidRPr="00874387">
            <w:rPr>
              <w:rFonts w:ascii="Californian FB" w:hAnsi="Californian FB"/>
            </w:rPr>
            <w:t xml:space="preserve">RESIDENT </w:t>
          </w:r>
          <w:r w:rsidRPr="00874387">
            <w:rPr>
              <w:rFonts w:ascii="Californian FB" w:hAnsi="Californian FB"/>
              <w:i/>
            </w:rPr>
            <w:t xml:space="preserve">for </w:t>
          </w:r>
          <w:r w:rsidRPr="00874387">
            <w:rPr>
              <w:rFonts w:ascii="Californian FB" w:hAnsi="Californian FB"/>
            </w:rPr>
            <w:t xml:space="preserve">RESEARCH, EXTENSION </w:t>
          </w:r>
          <w:r w:rsidRPr="00874387">
            <w:rPr>
              <w:rFonts w:ascii="Californian FB" w:hAnsi="Californian FB"/>
              <w:i/>
            </w:rPr>
            <w:t xml:space="preserve">and </w:t>
          </w:r>
          <w:r w:rsidRPr="00874387">
            <w:rPr>
              <w:rFonts w:ascii="Californian FB" w:hAnsi="Californian FB"/>
            </w:rPr>
            <w:t>DEVELOPMENT</w:t>
          </w:r>
        </w:p>
        <w:p w14:paraId="3463F3F9" w14:textId="77777777" w:rsidR="00587671" w:rsidRPr="003C2D7E" w:rsidRDefault="00587671" w:rsidP="00D12ED2">
          <w:pPr>
            <w:contextualSpacing/>
            <w:rPr>
              <w:rFonts w:ascii="Britannic Bold" w:hAnsi="Britannic Bold"/>
            </w:rPr>
          </w:pPr>
          <w:r>
            <w:rPr>
              <w:rFonts w:ascii="Britannic Bold" w:hAnsi="Britannic Bold"/>
            </w:rPr>
            <w:t>RESEARCH MANAGEMENT OFFICE</w:t>
          </w:r>
        </w:p>
      </w:tc>
      <w:tc>
        <w:tcPr>
          <w:tcW w:w="2409" w:type="dxa"/>
        </w:tcPr>
        <w:p w14:paraId="79936082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25EA5F41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RMO-UREB-4</w:t>
          </w:r>
        </w:p>
      </w:tc>
    </w:tr>
    <w:tr w:rsidR="00587671" w14:paraId="765A8D91" w14:textId="77777777" w:rsidTr="00AF5F4B">
      <w:trPr>
        <w:trHeight w:val="187"/>
      </w:trPr>
      <w:tc>
        <w:tcPr>
          <w:tcW w:w="1410" w:type="dxa"/>
          <w:vMerge/>
        </w:tcPr>
        <w:p w14:paraId="75756467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3399C2DF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2CD5BDCE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874387">
            <w:rPr>
              <w:rFonts w:ascii="Californian FB" w:hAnsi="Californian FB"/>
              <w:sz w:val="16"/>
              <w:szCs w:val="16"/>
            </w:rPr>
            <w:t>Re</w:t>
          </w:r>
          <w:r>
            <w:rPr>
              <w:rFonts w:ascii="Californian FB" w:hAnsi="Californian FB"/>
              <w:sz w:val="16"/>
              <w:szCs w:val="16"/>
            </w:rPr>
            <w:t>vision</w:t>
          </w:r>
          <w:r w:rsidRPr="00874387">
            <w:rPr>
              <w:rFonts w:ascii="Californian FB" w:hAnsi="Californian FB"/>
              <w:sz w:val="16"/>
              <w:szCs w:val="16"/>
            </w:rPr>
            <w:t xml:space="preserve"> No.:</w:t>
          </w:r>
        </w:p>
        <w:p w14:paraId="1EDF44AE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00</w:t>
          </w:r>
        </w:p>
      </w:tc>
    </w:tr>
    <w:tr w:rsidR="00587671" w14:paraId="38701D28" w14:textId="77777777" w:rsidTr="00AF5F4B">
      <w:trPr>
        <w:trHeight w:val="570"/>
      </w:trPr>
      <w:tc>
        <w:tcPr>
          <w:tcW w:w="1410" w:type="dxa"/>
          <w:vMerge/>
        </w:tcPr>
        <w:p w14:paraId="0AF5E306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  <w:vMerge/>
        </w:tcPr>
        <w:p w14:paraId="16130DA9" w14:textId="77777777" w:rsidR="00587671" w:rsidRDefault="00587671" w:rsidP="00D12ED2">
          <w:pPr>
            <w:ind w:right="360"/>
            <w:contextualSpacing/>
          </w:pPr>
        </w:p>
      </w:tc>
      <w:tc>
        <w:tcPr>
          <w:tcW w:w="2409" w:type="dxa"/>
        </w:tcPr>
        <w:p w14:paraId="73FFD3E0" w14:textId="77777777" w:rsidR="00587671" w:rsidRPr="00874387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>
            <w:rPr>
              <w:rFonts w:ascii="Californian FB" w:hAnsi="Californian FB"/>
              <w:sz w:val="16"/>
              <w:szCs w:val="16"/>
            </w:rPr>
            <w:t>Effectivity Date:</w:t>
          </w:r>
        </w:p>
      </w:tc>
    </w:tr>
    <w:tr w:rsidR="00587671" w14:paraId="208E72C1" w14:textId="77777777" w:rsidTr="00AF5F4B">
      <w:trPr>
        <w:trHeight w:val="92"/>
      </w:trPr>
      <w:tc>
        <w:tcPr>
          <w:tcW w:w="1410" w:type="dxa"/>
        </w:tcPr>
        <w:p w14:paraId="401B46D9" w14:textId="77777777" w:rsidR="00587671" w:rsidRDefault="00587671" w:rsidP="00D12ED2">
          <w:pPr>
            <w:ind w:right="360"/>
            <w:contextualSpacing/>
          </w:pPr>
        </w:p>
      </w:tc>
      <w:tc>
        <w:tcPr>
          <w:tcW w:w="7096" w:type="dxa"/>
        </w:tcPr>
        <w:p w14:paraId="7179B8F6" w14:textId="4C62A7A5" w:rsidR="00587671" w:rsidRPr="003F554A" w:rsidRDefault="00587671" w:rsidP="00D12ED2">
          <w:pPr>
            <w:ind w:right="360"/>
            <w:contextualSpacing/>
            <w:jc w:val="center"/>
            <w:rPr>
              <w:rFonts w:ascii="Century Gothic" w:hAnsi="Century Gothic"/>
              <w:b/>
            </w:rPr>
          </w:pPr>
          <w:r>
            <w:rPr>
              <w:rFonts w:ascii="Century Gothic" w:hAnsi="Century Gothic"/>
              <w:b/>
            </w:rPr>
            <w:t>CAPSULE RESEARCH PROPOSAL</w:t>
          </w:r>
        </w:p>
      </w:tc>
      <w:tc>
        <w:tcPr>
          <w:tcW w:w="2409" w:type="dxa"/>
        </w:tcPr>
        <w:p w14:paraId="65B9B62B" w14:textId="77777777" w:rsidR="00587671" w:rsidRDefault="00587671" w:rsidP="00D12ED2">
          <w:pPr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4D24AF79" w14:textId="7FC647EB" w:rsidR="009F7F49" w:rsidRPr="00587671" w:rsidRDefault="00587671" w:rsidP="00587671">
    <w:r>
      <w:t xml:space="preserve">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6C49E6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54575"/>
    <w:multiLevelType w:val="singleLevel"/>
    <w:tmpl w:val="B82280A8"/>
    <w:lvl w:ilvl="0">
      <w:start w:val="1"/>
      <w:numFmt w:val="upperLetter"/>
      <w:lvlText w:val="%1."/>
      <w:lvlJc w:val="left"/>
      <w:pPr>
        <w:tabs>
          <w:tab w:val="num" w:pos="555"/>
        </w:tabs>
        <w:ind w:left="555" w:hanging="360"/>
      </w:pPr>
      <w:rPr>
        <w:rFonts w:hint="default"/>
      </w:rPr>
    </w:lvl>
  </w:abstractNum>
  <w:abstractNum w:abstractNumId="3" w15:restartNumberingAfterBreak="0">
    <w:nsid w:val="14006D5A"/>
    <w:multiLevelType w:val="hybridMultilevel"/>
    <w:tmpl w:val="9E3E2844"/>
    <w:lvl w:ilvl="0" w:tplc="FD14A738">
      <w:start w:val="3"/>
      <w:numFmt w:val="decimal"/>
      <w:lvlText w:val="(%1)"/>
      <w:lvlJc w:val="left"/>
      <w:pPr>
        <w:tabs>
          <w:tab w:val="num" w:pos="362"/>
        </w:tabs>
        <w:ind w:left="36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2"/>
        </w:tabs>
        <w:ind w:left="108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2"/>
        </w:tabs>
        <w:ind w:left="180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2"/>
        </w:tabs>
        <w:ind w:left="252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2"/>
        </w:tabs>
        <w:ind w:left="324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2"/>
        </w:tabs>
        <w:ind w:left="396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2"/>
        </w:tabs>
        <w:ind w:left="468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2"/>
        </w:tabs>
        <w:ind w:left="540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2"/>
        </w:tabs>
        <w:ind w:left="6122" w:hanging="180"/>
      </w:pPr>
    </w:lvl>
  </w:abstractNum>
  <w:abstractNum w:abstractNumId="4" w15:restartNumberingAfterBreak="0">
    <w:nsid w:val="25AA2DCA"/>
    <w:multiLevelType w:val="singleLevel"/>
    <w:tmpl w:val="A82C3DC6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5" w15:restartNumberingAfterBreak="0">
    <w:nsid w:val="26D03135"/>
    <w:multiLevelType w:val="hybridMultilevel"/>
    <w:tmpl w:val="260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8B7476"/>
    <w:multiLevelType w:val="singleLevel"/>
    <w:tmpl w:val="37AC50F8"/>
    <w:lvl w:ilvl="0">
      <w:start w:val="1"/>
      <w:numFmt w:val="upperLetter"/>
      <w:lvlText w:val="%1."/>
      <w:lvlJc w:val="left"/>
      <w:pPr>
        <w:tabs>
          <w:tab w:val="num" w:pos="600"/>
        </w:tabs>
        <w:ind w:left="600" w:hanging="360"/>
      </w:pPr>
      <w:rPr>
        <w:rFonts w:hint="default"/>
      </w:rPr>
    </w:lvl>
  </w:abstractNum>
  <w:abstractNum w:abstractNumId="7" w15:restartNumberingAfterBreak="0">
    <w:nsid w:val="2BD309DB"/>
    <w:multiLevelType w:val="hybridMultilevel"/>
    <w:tmpl w:val="AF4EBDC4"/>
    <w:lvl w:ilvl="0" w:tplc="04090005">
      <w:start w:val="1"/>
      <w:numFmt w:val="bullet"/>
      <w:lvlText w:val=""/>
      <w:lvlJc w:val="left"/>
      <w:pPr>
        <w:ind w:left="106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2" w:hanging="360"/>
      </w:pPr>
      <w:rPr>
        <w:rFonts w:ascii="Wingdings" w:hAnsi="Wingdings" w:hint="default"/>
      </w:rPr>
    </w:lvl>
  </w:abstractNum>
  <w:abstractNum w:abstractNumId="8" w15:restartNumberingAfterBreak="0">
    <w:nsid w:val="41466C11"/>
    <w:multiLevelType w:val="hybridMultilevel"/>
    <w:tmpl w:val="2414921A"/>
    <w:lvl w:ilvl="0" w:tplc="CDEA19F0">
      <w:start w:val="6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1F12B4"/>
    <w:multiLevelType w:val="singleLevel"/>
    <w:tmpl w:val="04090013"/>
    <w:lvl w:ilvl="0">
      <w:start w:val="2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6633067B"/>
    <w:multiLevelType w:val="hybridMultilevel"/>
    <w:tmpl w:val="405EB07C"/>
    <w:lvl w:ilvl="0" w:tplc="CF8A641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66504F6"/>
    <w:multiLevelType w:val="hybridMultilevel"/>
    <w:tmpl w:val="13B2D3C4"/>
    <w:lvl w:ilvl="0" w:tplc="BF221C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8242724">
    <w:abstractNumId w:val="10"/>
  </w:num>
  <w:num w:numId="2" w16cid:durableId="941763067">
    <w:abstractNumId w:val="3"/>
  </w:num>
  <w:num w:numId="3" w16cid:durableId="1850482487">
    <w:abstractNumId w:val="5"/>
  </w:num>
  <w:num w:numId="4" w16cid:durableId="1792360657">
    <w:abstractNumId w:val="8"/>
  </w:num>
  <w:num w:numId="5" w16cid:durableId="879172757">
    <w:abstractNumId w:val="9"/>
  </w:num>
  <w:num w:numId="6" w16cid:durableId="2010870027">
    <w:abstractNumId w:val="2"/>
  </w:num>
  <w:num w:numId="7" w16cid:durableId="1090541042">
    <w:abstractNumId w:val="4"/>
  </w:num>
  <w:num w:numId="8" w16cid:durableId="1304700090">
    <w:abstractNumId w:val="6"/>
  </w:num>
  <w:num w:numId="9" w16cid:durableId="2020500263">
    <w:abstractNumId w:val="1"/>
  </w:num>
  <w:num w:numId="10" w16cid:durableId="778065759">
    <w:abstractNumId w:val="11"/>
  </w:num>
  <w:num w:numId="11" w16cid:durableId="445007541">
    <w:abstractNumId w:val="7"/>
  </w:num>
  <w:num w:numId="12" w16cid:durableId="8534231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cumentProtection w:edit="forms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NjA2MTe2MDeyNLBU0lEKTi0uzszPAykwqwUAEZOSHiwAAAA="/>
  </w:docVars>
  <w:rsids>
    <w:rsidRoot w:val="00B050DA"/>
    <w:rsid w:val="00015222"/>
    <w:rsid w:val="000512A6"/>
    <w:rsid w:val="000C651D"/>
    <w:rsid w:val="00105BE2"/>
    <w:rsid w:val="0013571B"/>
    <w:rsid w:val="00163BC6"/>
    <w:rsid w:val="001A4A39"/>
    <w:rsid w:val="001A5D76"/>
    <w:rsid w:val="001B282B"/>
    <w:rsid w:val="001D7B93"/>
    <w:rsid w:val="00222AE4"/>
    <w:rsid w:val="00223D3F"/>
    <w:rsid w:val="0023013B"/>
    <w:rsid w:val="002726DB"/>
    <w:rsid w:val="0027270B"/>
    <w:rsid w:val="002A67CF"/>
    <w:rsid w:val="002B08C6"/>
    <w:rsid w:val="002C2A7F"/>
    <w:rsid w:val="002D4321"/>
    <w:rsid w:val="00302C60"/>
    <w:rsid w:val="00343604"/>
    <w:rsid w:val="0036282B"/>
    <w:rsid w:val="00372947"/>
    <w:rsid w:val="00384F58"/>
    <w:rsid w:val="0039062F"/>
    <w:rsid w:val="003C24E4"/>
    <w:rsid w:val="003C2D7E"/>
    <w:rsid w:val="003F29E4"/>
    <w:rsid w:val="003F48CC"/>
    <w:rsid w:val="004051DF"/>
    <w:rsid w:val="004171D2"/>
    <w:rsid w:val="004231EB"/>
    <w:rsid w:val="00441004"/>
    <w:rsid w:val="0045090F"/>
    <w:rsid w:val="00452065"/>
    <w:rsid w:val="00462BFA"/>
    <w:rsid w:val="0049586F"/>
    <w:rsid w:val="00497A04"/>
    <w:rsid w:val="004A76F4"/>
    <w:rsid w:val="004B3DA1"/>
    <w:rsid w:val="004C0A6D"/>
    <w:rsid w:val="004C59AA"/>
    <w:rsid w:val="004D0CF6"/>
    <w:rsid w:val="005104BE"/>
    <w:rsid w:val="00516D9B"/>
    <w:rsid w:val="00544177"/>
    <w:rsid w:val="00587671"/>
    <w:rsid w:val="005A3882"/>
    <w:rsid w:val="005B3316"/>
    <w:rsid w:val="005B4AD7"/>
    <w:rsid w:val="005D6728"/>
    <w:rsid w:val="005E5663"/>
    <w:rsid w:val="006226E2"/>
    <w:rsid w:val="00625977"/>
    <w:rsid w:val="00633624"/>
    <w:rsid w:val="00670480"/>
    <w:rsid w:val="00675111"/>
    <w:rsid w:val="00685283"/>
    <w:rsid w:val="006B146E"/>
    <w:rsid w:val="006C5E7B"/>
    <w:rsid w:val="006D564C"/>
    <w:rsid w:val="006D5E71"/>
    <w:rsid w:val="006E324F"/>
    <w:rsid w:val="007314A5"/>
    <w:rsid w:val="00732A8F"/>
    <w:rsid w:val="007404A4"/>
    <w:rsid w:val="00753DED"/>
    <w:rsid w:val="00791652"/>
    <w:rsid w:val="007C7643"/>
    <w:rsid w:val="007D100A"/>
    <w:rsid w:val="0081029E"/>
    <w:rsid w:val="00812082"/>
    <w:rsid w:val="0082211E"/>
    <w:rsid w:val="008244ED"/>
    <w:rsid w:val="00862EDC"/>
    <w:rsid w:val="00874387"/>
    <w:rsid w:val="008C5FD2"/>
    <w:rsid w:val="008F7C6D"/>
    <w:rsid w:val="00902BF0"/>
    <w:rsid w:val="00981928"/>
    <w:rsid w:val="009B1229"/>
    <w:rsid w:val="009B24D8"/>
    <w:rsid w:val="009C112A"/>
    <w:rsid w:val="009D1E87"/>
    <w:rsid w:val="009D3771"/>
    <w:rsid w:val="009F7F49"/>
    <w:rsid w:val="00A327D6"/>
    <w:rsid w:val="00A47481"/>
    <w:rsid w:val="00A748AE"/>
    <w:rsid w:val="00A83047"/>
    <w:rsid w:val="00AA38E8"/>
    <w:rsid w:val="00AD003F"/>
    <w:rsid w:val="00AD6801"/>
    <w:rsid w:val="00AE2807"/>
    <w:rsid w:val="00AE507E"/>
    <w:rsid w:val="00AF4BFB"/>
    <w:rsid w:val="00AF5F4B"/>
    <w:rsid w:val="00B050DA"/>
    <w:rsid w:val="00B30ACB"/>
    <w:rsid w:val="00B317BC"/>
    <w:rsid w:val="00B96605"/>
    <w:rsid w:val="00BE1116"/>
    <w:rsid w:val="00C27A9C"/>
    <w:rsid w:val="00C45C94"/>
    <w:rsid w:val="00C75926"/>
    <w:rsid w:val="00CA4087"/>
    <w:rsid w:val="00CA6CE2"/>
    <w:rsid w:val="00CB23CF"/>
    <w:rsid w:val="00CC3224"/>
    <w:rsid w:val="00CF06F5"/>
    <w:rsid w:val="00CF4DAC"/>
    <w:rsid w:val="00D20DAD"/>
    <w:rsid w:val="00D31DA9"/>
    <w:rsid w:val="00D5573F"/>
    <w:rsid w:val="00D66F53"/>
    <w:rsid w:val="00D7085B"/>
    <w:rsid w:val="00D85EB1"/>
    <w:rsid w:val="00DF6691"/>
    <w:rsid w:val="00E06524"/>
    <w:rsid w:val="00E06528"/>
    <w:rsid w:val="00E20AE9"/>
    <w:rsid w:val="00E713D5"/>
    <w:rsid w:val="00EC0C2A"/>
    <w:rsid w:val="00ED111D"/>
    <w:rsid w:val="00F0312F"/>
    <w:rsid w:val="00F70997"/>
    <w:rsid w:val="00F860B9"/>
    <w:rsid w:val="00F9077F"/>
    <w:rsid w:val="00FB5B9F"/>
    <w:rsid w:val="00FD1F63"/>
    <w:rsid w:val="00FE4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42380E"/>
  <w15:docId w15:val="{CBE4E6D2-C0F5-43CB-8D2D-788DBBD79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71D2"/>
  </w:style>
  <w:style w:type="paragraph" w:styleId="Heading3">
    <w:name w:val="heading 3"/>
    <w:basedOn w:val="Normal"/>
    <w:next w:val="Normal"/>
    <w:link w:val="Heading3Char"/>
    <w:unhideWhenUsed/>
    <w:qFormat/>
    <w:rsid w:val="00B050DA"/>
    <w:pPr>
      <w:keepNext/>
      <w:keepLines/>
      <w:spacing w:before="4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B050DA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HeaderChar">
    <w:name w:val="Header Char"/>
    <w:basedOn w:val="DefaultParagraphFont"/>
    <w:link w:val="Header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B050DA"/>
    <w:pPr>
      <w:tabs>
        <w:tab w:val="center" w:pos="4680"/>
        <w:tab w:val="right" w:pos="9360"/>
      </w:tabs>
      <w:spacing w:after="200" w:line="276" w:lineRule="auto"/>
    </w:pPr>
    <w:rPr>
      <w:rFonts w:ascii="Calibri" w:eastAsia="Calibri" w:hAnsi="Calibri" w:cs="Times New Roman"/>
      <w:sz w:val="22"/>
      <w:szCs w:val="22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B050DA"/>
    <w:rPr>
      <w:rFonts w:ascii="Calibri" w:eastAsia="Calibri" w:hAnsi="Calibri" w:cs="Times New Roman"/>
      <w:sz w:val="22"/>
      <w:szCs w:val="22"/>
      <w:lang w:val="x-none" w:eastAsia="x-none"/>
    </w:rPr>
  </w:style>
  <w:style w:type="table" w:styleId="TableGrid">
    <w:name w:val="Table Grid"/>
    <w:basedOn w:val="TableNormal"/>
    <w:uiPriority w:val="39"/>
    <w:rsid w:val="00B050DA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50DA"/>
    <w:pPr>
      <w:spacing w:after="200" w:line="276" w:lineRule="auto"/>
      <w:ind w:left="720"/>
      <w:contextualSpacing/>
    </w:pPr>
    <w:rPr>
      <w:rFonts w:ascii="Calibri" w:eastAsia="Calibri" w:hAnsi="Calibri" w:cs="Times New Roman"/>
      <w:sz w:val="22"/>
      <w:szCs w:val="22"/>
    </w:rPr>
  </w:style>
  <w:style w:type="paragraph" w:styleId="BodyTextIndent">
    <w:name w:val="Body Text Indent"/>
    <w:basedOn w:val="Normal"/>
    <w:link w:val="BodyTextIndentChar"/>
    <w:semiHidden/>
    <w:rsid w:val="00B050DA"/>
    <w:pPr>
      <w:ind w:left="332"/>
    </w:pPr>
    <w:rPr>
      <w:rFonts w:ascii="Arial" w:eastAsia="Times New Roman" w:hAnsi="Arial" w:cs="Arial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050DA"/>
    <w:rPr>
      <w:rFonts w:ascii="Arial" w:eastAsia="Times New Roman" w:hAnsi="Arial" w:cs="Arial"/>
      <w:sz w:val="18"/>
      <w:szCs w:val="20"/>
    </w:rPr>
  </w:style>
  <w:style w:type="paragraph" w:styleId="BodyTextIndent3">
    <w:name w:val="Body Text Indent 3"/>
    <w:basedOn w:val="Normal"/>
    <w:link w:val="BodyTextIndent3Char"/>
    <w:semiHidden/>
    <w:rsid w:val="00B050DA"/>
    <w:pPr>
      <w:ind w:left="387"/>
    </w:pPr>
    <w:rPr>
      <w:rFonts w:ascii="Arial" w:eastAsia="Times New Roman" w:hAnsi="Arial" w:cs="Arial"/>
      <w:sz w:val="18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B050DA"/>
    <w:rPr>
      <w:rFonts w:ascii="Arial" w:eastAsia="Times New Roman" w:hAnsi="Arial" w:cs="Arial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C27A9C"/>
  </w:style>
  <w:style w:type="character" w:styleId="PlaceholderText">
    <w:name w:val="Placeholder Text"/>
    <w:basedOn w:val="DefaultParagraphFont"/>
    <w:uiPriority w:val="99"/>
    <w:semiHidden/>
    <w:rsid w:val="00AE507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76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7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5" ma:contentTypeDescription="Create a new document." ma:contentTypeScope="" ma:versionID="2e5a169e32df3ac27fd1af9213821320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9a7731f335227cba0b01d17004dbc19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766DBC-4814-49A9-A3CC-18DFD565408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9180250-3306-4EF2-81F7-0A74F08AC40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D359C14-C526-4617-9F83-6AF33CD867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JIDIO C. GEPILA JR.</dc:creator>
  <cp:keywords/>
  <dc:description/>
  <cp:lastModifiedBy>Regienald N. Pueblos</cp:lastModifiedBy>
  <cp:revision>3</cp:revision>
  <cp:lastPrinted>2022-10-18T06:14:00Z</cp:lastPrinted>
  <dcterms:created xsi:type="dcterms:W3CDTF">2024-10-08T07:58:00Z</dcterms:created>
  <dcterms:modified xsi:type="dcterms:W3CDTF">2024-10-08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ef3cdc1a8e28562db7ad39286246ed84eb235228327a7d63724349c7715ca</vt:lpwstr>
  </property>
  <property fmtid="{D5CDD505-2E9C-101B-9397-08002B2CF9AE}" pid="3" name="ContentTypeId">
    <vt:lpwstr>0x010100F25B9FB8CF370F43BFB3C205A1D12B7B</vt:lpwstr>
  </property>
</Properties>
</file>